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306C" w:rsidRDefault="00B2595D">
      <w:pPr>
        <w:rPr>
          <w:b/>
        </w:rPr>
      </w:pPr>
      <w:r w:rsidRPr="00B2595D">
        <w:rPr>
          <w:b/>
        </w:rPr>
        <w:t>Restaurant Food Delivery System Free Download Bootstrap Source code</w:t>
      </w:r>
    </w:p>
    <w:p w:rsidR="00B2595D" w:rsidRPr="00632981" w:rsidRDefault="00B2595D">
      <w:pPr>
        <w:rPr>
          <w:b/>
          <w:color w:val="FF0000"/>
        </w:rPr>
      </w:pPr>
      <w:r w:rsidRPr="00632981">
        <w:rPr>
          <w:b/>
          <w:color w:val="FF0000"/>
        </w:rPr>
        <w:t>Landing Page</w:t>
      </w:r>
    </w:p>
    <w:p w:rsidR="00B2595D" w:rsidRDefault="006A5618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621299E5" wp14:editId="6294115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618" w:rsidRPr="00632981" w:rsidRDefault="001F316B">
      <w:pPr>
        <w:rPr>
          <w:b/>
          <w:color w:val="FF0000"/>
        </w:rPr>
      </w:pPr>
      <w:r w:rsidRPr="00632981">
        <w:rPr>
          <w:b/>
          <w:color w:val="FF0000"/>
        </w:rPr>
        <w:t>Registration Form</w:t>
      </w:r>
    </w:p>
    <w:p w:rsidR="001F316B" w:rsidRDefault="001F316B" w:rsidP="00082104">
      <w:pPr>
        <w:pStyle w:val="ListParagraph"/>
        <w:numPr>
          <w:ilvl w:val="0"/>
          <w:numId w:val="1"/>
        </w:numPr>
      </w:pPr>
      <w:r w:rsidRPr="00BE1324">
        <w:t>Restaurant Name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Complete Address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Email Address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Owner name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TIN number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Company Logo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Upload Business permit for verification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Latitude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Longitude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Username</w:t>
      </w:r>
    </w:p>
    <w:p w:rsidR="00082104" w:rsidRDefault="00082104" w:rsidP="00082104">
      <w:pPr>
        <w:pStyle w:val="ListParagraph"/>
        <w:numPr>
          <w:ilvl w:val="0"/>
          <w:numId w:val="1"/>
        </w:numPr>
      </w:pPr>
      <w:r>
        <w:t>Password</w:t>
      </w:r>
    </w:p>
    <w:p w:rsidR="00082104" w:rsidRPr="00632981" w:rsidRDefault="00082104" w:rsidP="00082104">
      <w:pPr>
        <w:rPr>
          <w:b/>
          <w:color w:val="FF0000"/>
        </w:rPr>
      </w:pPr>
      <w:r w:rsidRPr="00632981">
        <w:rPr>
          <w:b/>
          <w:color w:val="FF0000"/>
        </w:rPr>
        <w:t>Login Form</w:t>
      </w:r>
    </w:p>
    <w:p w:rsidR="007A1AA1" w:rsidRDefault="007A1AA1" w:rsidP="00082104">
      <w:pPr>
        <w:rPr>
          <w:b/>
        </w:rPr>
      </w:pPr>
      <w:r>
        <w:rPr>
          <w:b/>
        </w:rPr>
        <w:br/>
      </w:r>
    </w:p>
    <w:p w:rsidR="007A1AA1" w:rsidRDefault="007A1AA1" w:rsidP="00082104">
      <w:pPr>
        <w:rPr>
          <w:b/>
        </w:rPr>
      </w:pPr>
    </w:p>
    <w:p w:rsidR="007A1AA1" w:rsidRDefault="007A1AA1" w:rsidP="00082104">
      <w:pPr>
        <w:rPr>
          <w:b/>
        </w:rPr>
      </w:pPr>
    </w:p>
    <w:p w:rsidR="00082104" w:rsidRPr="004E0D6D" w:rsidRDefault="00082104" w:rsidP="00082104">
      <w:pPr>
        <w:rPr>
          <w:b/>
          <w:color w:val="FF0000"/>
        </w:rPr>
      </w:pPr>
      <w:r w:rsidRPr="004E0D6D">
        <w:rPr>
          <w:b/>
          <w:color w:val="FF0000"/>
        </w:rPr>
        <w:lastRenderedPageBreak/>
        <w:t>Admin Dashboard</w:t>
      </w:r>
    </w:p>
    <w:p w:rsidR="00082104" w:rsidRPr="007A1AA1" w:rsidRDefault="00082104" w:rsidP="007A1AA1">
      <w:pPr>
        <w:pStyle w:val="ListParagraph"/>
        <w:numPr>
          <w:ilvl w:val="0"/>
          <w:numId w:val="2"/>
        </w:numPr>
      </w:pPr>
      <w:r w:rsidRPr="007A1AA1">
        <w:t>Number of restaurants</w:t>
      </w:r>
    </w:p>
    <w:p w:rsidR="00082104" w:rsidRPr="007A1AA1" w:rsidRDefault="00082104" w:rsidP="007A1AA1">
      <w:pPr>
        <w:pStyle w:val="ListParagraph"/>
        <w:numPr>
          <w:ilvl w:val="0"/>
          <w:numId w:val="2"/>
        </w:numPr>
      </w:pPr>
      <w:r w:rsidRPr="007A1AA1">
        <w:t>Number of foods</w:t>
      </w:r>
    </w:p>
    <w:p w:rsidR="00082104" w:rsidRPr="007A1AA1" w:rsidRDefault="00082104" w:rsidP="007A1AA1">
      <w:pPr>
        <w:pStyle w:val="ListParagraph"/>
        <w:numPr>
          <w:ilvl w:val="0"/>
          <w:numId w:val="2"/>
        </w:numPr>
      </w:pPr>
      <w:r w:rsidRPr="007A1AA1">
        <w:t xml:space="preserve">Number of </w:t>
      </w:r>
      <w:r w:rsidR="007A1AA1" w:rsidRPr="007A1AA1">
        <w:t>delivery drivers</w:t>
      </w:r>
    </w:p>
    <w:p w:rsidR="007A1AA1" w:rsidRDefault="007A1AA1" w:rsidP="007A1AA1">
      <w:pPr>
        <w:pStyle w:val="ListParagraph"/>
        <w:numPr>
          <w:ilvl w:val="0"/>
          <w:numId w:val="2"/>
        </w:numPr>
      </w:pPr>
      <w:r w:rsidRPr="007A1AA1">
        <w:t>Daily Transactions</w:t>
      </w:r>
    </w:p>
    <w:p w:rsidR="0075056A" w:rsidRPr="0075056A" w:rsidRDefault="0075056A" w:rsidP="0075056A">
      <w:pPr>
        <w:rPr>
          <w:b/>
        </w:rPr>
      </w:pPr>
      <w:r w:rsidRPr="00632981">
        <w:rPr>
          <w:b/>
          <w:color w:val="FF0000"/>
        </w:rPr>
        <w:t>Restaurant Information Management</w:t>
      </w:r>
      <w:r w:rsidR="004D6B21" w:rsidRPr="00632981">
        <w:rPr>
          <w:b/>
          <w:color w:val="FF0000"/>
        </w:rPr>
        <w:t xml:space="preserve"> – crud (table and form)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 w:rsidRPr="00BE1324">
        <w:t>Restaurant Name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Complete Address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Email Address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Owner name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TIN number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Company Logo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Upload Business permit for verification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Latitude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Longitude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View Map button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Username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Password</w:t>
      </w:r>
    </w:p>
    <w:p w:rsidR="0075056A" w:rsidRDefault="0075056A" w:rsidP="0075056A">
      <w:pPr>
        <w:pStyle w:val="ListParagraph"/>
        <w:numPr>
          <w:ilvl w:val="0"/>
          <w:numId w:val="1"/>
        </w:numPr>
      </w:pPr>
      <w:r>
        <w:t>Status</w:t>
      </w:r>
      <w:r w:rsidR="00380204">
        <w:t xml:space="preserve"> – active, inactive</w:t>
      </w:r>
    </w:p>
    <w:p w:rsidR="0075056A" w:rsidRPr="00B52493" w:rsidRDefault="004D6B21" w:rsidP="0075056A">
      <w:pPr>
        <w:rPr>
          <w:b/>
          <w:color w:val="FF0000"/>
        </w:rPr>
      </w:pPr>
      <w:r w:rsidRPr="00B52493">
        <w:rPr>
          <w:b/>
          <w:color w:val="FF0000"/>
        </w:rPr>
        <w:t>Food List Archive – table only</w:t>
      </w:r>
      <w:r w:rsidR="001F61B4" w:rsidRPr="00B52493">
        <w:rPr>
          <w:b/>
          <w:color w:val="FF0000"/>
        </w:rPr>
        <w:t xml:space="preserve"> for viewing</w:t>
      </w:r>
    </w:p>
    <w:p w:rsidR="004D6B21" w:rsidRDefault="004D6B21" w:rsidP="004D6B21">
      <w:pPr>
        <w:pStyle w:val="ListParagraph"/>
        <w:numPr>
          <w:ilvl w:val="0"/>
          <w:numId w:val="3"/>
        </w:numPr>
      </w:pPr>
      <w:r>
        <w:t>Restaurant</w:t>
      </w:r>
    </w:p>
    <w:p w:rsidR="0075056A" w:rsidRDefault="004D6B21" w:rsidP="004D6B21">
      <w:pPr>
        <w:pStyle w:val="ListParagraph"/>
        <w:numPr>
          <w:ilvl w:val="0"/>
          <w:numId w:val="3"/>
        </w:numPr>
      </w:pPr>
      <w:r>
        <w:t>Food name</w:t>
      </w:r>
    </w:p>
    <w:p w:rsidR="004D6B21" w:rsidRDefault="004D6B21" w:rsidP="004D6B21">
      <w:pPr>
        <w:pStyle w:val="ListParagraph"/>
        <w:numPr>
          <w:ilvl w:val="0"/>
          <w:numId w:val="3"/>
        </w:numPr>
      </w:pPr>
      <w:r>
        <w:t>Price per serving</w:t>
      </w:r>
    </w:p>
    <w:p w:rsidR="004D6B21" w:rsidRDefault="004D6B21" w:rsidP="004D6B21">
      <w:pPr>
        <w:pStyle w:val="ListParagraph"/>
        <w:numPr>
          <w:ilvl w:val="0"/>
          <w:numId w:val="3"/>
        </w:numPr>
      </w:pPr>
      <w:r>
        <w:t>Image</w:t>
      </w:r>
    </w:p>
    <w:p w:rsidR="004D6B21" w:rsidRDefault="004D6B21" w:rsidP="004D6B21">
      <w:pPr>
        <w:pStyle w:val="ListParagraph"/>
        <w:numPr>
          <w:ilvl w:val="0"/>
          <w:numId w:val="3"/>
        </w:numPr>
      </w:pPr>
      <w:r>
        <w:t>Description</w:t>
      </w:r>
    </w:p>
    <w:p w:rsidR="004D6B21" w:rsidRDefault="004D6B21" w:rsidP="004D6B21">
      <w:pPr>
        <w:pStyle w:val="ListParagraph"/>
        <w:numPr>
          <w:ilvl w:val="0"/>
          <w:numId w:val="3"/>
        </w:numPr>
      </w:pPr>
      <w:r>
        <w:t xml:space="preserve">Status – available, not </w:t>
      </w:r>
      <w:r w:rsidR="00380204">
        <w:t>available</w:t>
      </w:r>
    </w:p>
    <w:p w:rsidR="00380204" w:rsidRPr="00632981" w:rsidRDefault="00380204" w:rsidP="00380204">
      <w:pPr>
        <w:rPr>
          <w:b/>
          <w:color w:val="FF0000"/>
        </w:rPr>
      </w:pPr>
      <w:r w:rsidRPr="00632981">
        <w:rPr>
          <w:b/>
          <w:color w:val="FF0000"/>
        </w:rPr>
        <w:t>Delivery Drivers</w:t>
      </w:r>
      <w:r w:rsidR="00F954F1" w:rsidRPr="00632981">
        <w:rPr>
          <w:b/>
          <w:color w:val="FF0000"/>
        </w:rPr>
        <w:t xml:space="preserve"> – crud (table and form)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Full name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Address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Contact number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Email address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Profile picture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Driver’s license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Username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Password</w:t>
      </w:r>
    </w:p>
    <w:p w:rsidR="00380204" w:rsidRDefault="00380204" w:rsidP="00380204">
      <w:pPr>
        <w:pStyle w:val="ListParagraph"/>
        <w:numPr>
          <w:ilvl w:val="0"/>
          <w:numId w:val="4"/>
        </w:numPr>
      </w:pPr>
      <w:r>
        <w:t>Account status – active, inactive</w:t>
      </w:r>
    </w:p>
    <w:p w:rsidR="00621CD6" w:rsidRPr="00BC240E" w:rsidRDefault="00621CD6" w:rsidP="00380204">
      <w:pPr>
        <w:rPr>
          <w:b/>
          <w:color w:val="FF0000"/>
        </w:rPr>
      </w:pPr>
      <w:r w:rsidRPr="00BC240E">
        <w:rPr>
          <w:b/>
          <w:color w:val="FF0000"/>
        </w:rPr>
        <w:lastRenderedPageBreak/>
        <w:t>Feedback and Reports</w:t>
      </w:r>
      <w:r w:rsidR="00F954F1" w:rsidRPr="00BC240E">
        <w:rPr>
          <w:b/>
          <w:color w:val="FF0000"/>
        </w:rPr>
        <w:t xml:space="preserve"> – table only for viewing</w:t>
      </w:r>
    </w:p>
    <w:p w:rsidR="00621CD6" w:rsidRPr="00621CD6" w:rsidRDefault="00621CD6" w:rsidP="00621CD6">
      <w:pPr>
        <w:pStyle w:val="ListParagraph"/>
        <w:numPr>
          <w:ilvl w:val="0"/>
          <w:numId w:val="6"/>
        </w:numPr>
      </w:pPr>
      <w:r w:rsidRPr="00621CD6">
        <w:t>Title</w:t>
      </w:r>
    </w:p>
    <w:p w:rsidR="00621CD6" w:rsidRPr="00BC240E" w:rsidRDefault="00621CD6" w:rsidP="00621CD6">
      <w:pPr>
        <w:pStyle w:val="ListParagraph"/>
        <w:numPr>
          <w:ilvl w:val="0"/>
          <w:numId w:val="6"/>
        </w:numPr>
        <w:rPr>
          <w:b/>
        </w:rPr>
      </w:pPr>
      <w:r w:rsidRPr="00BC240E">
        <w:rPr>
          <w:b/>
        </w:rPr>
        <w:t>Description</w:t>
      </w:r>
    </w:p>
    <w:p w:rsidR="00621CD6" w:rsidRDefault="00621CD6" w:rsidP="00621CD6">
      <w:pPr>
        <w:pStyle w:val="ListParagraph"/>
        <w:numPr>
          <w:ilvl w:val="0"/>
          <w:numId w:val="6"/>
        </w:numPr>
      </w:pPr>
      <w:r w:rsidRPr="00621CD6">
        <w:t>Date</w:t>
      </w:r>
    </w:p>
    <w:p w:rsidR="00621CD6" w:rsidRDefault="00621CD6" w:rsidP="00621CD6">
      <w:pPr>
        <w:pStyle w:val="ListParagraph"/>
        <w:numPr>
          <w:ilvl w:val="0"/>
          <w:numId w:val="6"/>
        </w:numPr>
      </w:pPr>
      <w:r>
        <w:t>Submitted by</w:t>
      </w:r>
    </w:p>
    <w:p w:rsidR="00621CD6" w:rsidRDefault="00621CD6" w:rsidP="00621CD6">
      <w:pPr>
        <w:pStyle w:val="ListParagraph"/>
        <w:numPr>
          <w:ilvl w:val="0"/>
          <w:numId w:val="6"/>
        </w:numPr>
      </w:pPr>
      <w:r>
        <w:t>Status – closed, open</w:t>
      </w:r>
      <w:r w:rsidR="00E430BB">
        <w:t>, solved</w:t>
      </w:r>
    </w:p>
    <w:p w:rsidR="00AE1273" w:rsidRPr="00621CD6" w:rsidRDefault="00AE1273" w:rsidP="00621CD6">
      <w:pPr>
        <w:pStyle w:val="ListParagraph"/>
        <w:numPr>
          <w:ilvl w:val="0"/>
          <w:numId w:val="6"/>
        </w:numPr>
      </w:pPr>
      <w:r>
        <w:t>Update status button</w:t>
      </w:r>
    </w:p>
    <w:p w:rsidR="00534F60" w:rsidRPr="000F7FA0" w:rsidRDefault="00534F60" w:rsidP="00380204">
      <w:pPr>
        <w:rPr>
          <w:b/>
          <w:color w:val="FF0000"/>
        </w:rPr>
      </w:pPr>
      <w:r w:rsidRPr="000F7FA0">
        <w:rPr>
          <w:b/>
          <w:color w:val="FF0000"/>
        </w:rPr>
        <w:t>System Settings</w:t>
      </w:r>
      <w:r w:rsidR="00B970C8" w:rsidRPr="000F7FA0">
        <w:rPr>
          <w:b/>
          <w:color w:val="FF0000"/>
        </w:rPr>
        <w:t xml:space="preserve"> – update settings</w:t>
      </w:r>
    </w:p>
    <w:p w:rsidR="00534F60" w:rsidRPr="00A422D5" w:rsidRDefault="00A422D5" w:rsidP="00A422D5">
      <w:pPr>
        <w:pStyle w:val="ListParagraph"/>
        <w:numPr>
          <w:ilvl w:val="0"/>
          <w:numId w:val="7"/>
        </w:numPr>
      </w:pPr>
      <w:r w:rsidRPr="00A422D5">
        <w:t>Max order allowed</w:t>
      </w:r>
    </w:p>
    <w:p w:rsidR="00A422D5" w:rsidRDefault="00A422D5" w:rsidP="00A422D5">
      <w:pPr>
        <w:pStyle w:val="ListParagraph"/>
        <w:numPr>
          <w:ilvl w:val="0"/>
          <w:numId w:val="7"/>
        </w:numPr>
      </w:pPr>
      <w:r w:rsidRPr="00A422D5">
        <w:t>Commission</w:t>
      </w:r>
      <w:r>
        <w:t xml:space="preserve"> %</w:t>
      </w:r>
    </w:p>
    <w:p w:rsidR="00A422D5" w:rsidRPr="00A422D5" w:rsidRDefault="00A422D5" w:rsidP="00A422D5">
      <w:pPr>
        <w:pStyle w:val="ListParagraph"/>
        <w:numPr>
          <w:ilvl w:val="0"/>
          <w:numId w:val="7"/>
        </w:numPr>
      </w:pPr>
      <w:r>
        <w:t>Drivers Rate</w:t>
      </w:r>
    </w:p>
    <w:p w:rsidR="00380204" w:rsidRPr="000F7FA0" w:rsidRDefault="00C67D1A" w:rsidP="00380204">
      <w:pPr>
        <w:rPr>
          <w:b/>
          <w:color w:val="FF0000"/>
        </w:rPr>
      </w:pPr>
      <w:r w:rsidRPr="000F7FA0">
        <w:rPr>
          <w:b/>
          <w:color w:val="FF0000"/>
        </w:rPr>
        <w:t>Admin Users</w:t>
      </w:r>
      <w:r w:rsidR="00B83BC6" w:rsidRPr="000F7FA0">
        <w:rPr>
          <w:b/>
          <w:color w:val="FF0000"/>
        </w:rPr>
        <w:t xml:space="preserve"> – crud (table and form)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Full name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Email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Complete address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Username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Password</w:t>
      </w:r>
    </w:p>
    <w:p w:rsidR="00C67D1A" w:rsidRDefault="00C67D1A" w:rsidP="00C67D1A">
      <w:pPr>
        <w:pStyle w:val="ListParagraph"/>
        <w:numPr>
          <w:ilvl w:val="0"/>
          <w:numId w:val="5"/>
        </w:numPr>
      </w:pPr>
      <w:r>
        <w:t>Status – active, inactive</w:t>
      </w:r>
    </w:p>
    <w:p w:rsidR="00C67D1A" w:rsidRPr="002E71DB" w:rsidRDefault="00C67D1A" w:rsidP="00380204">
      <w:pPr>
        <w:rPr>
          <w:b/>
          <w:color w:val="FF0000"/>
        </w:rPr>
      </w:pPr>
      <w:r w:rsidRPr="002E71DB">
        <w:rPr>
          <w:color w:val="FF0000"/>
        </w:rPr>
        <w:t xml:space="preserve"> </w:t>
      </w:r>
      <w:r w:rsidR="00B83BC6" w:rsidRPr="002E71DB">
        <w:rPr>
          <w:b/>
          <w:color w:val="FF0000"/>
        </w:rPr>
        <w:t>Sales and Commission Report</w:t>
      </w:r>
    </w:p>
    <w:p w:rsidR="009D244D" w:rsidRDefault="00B83BC6" w:rsidP="00380204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75D922FA" wp14:editId="2BAE7B6E">
            <wp:extent cx="5640232" cy="2495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6892" t="33352" r="30448" b="17332"/>
                    <a:stretch/>
                  </pic:blipFill>
                  <pic:spPr bwMode="auto">
                    <a:xfrm>
                      <a:off x="0" y="0"/>
                      <a:ext cx="5640232" cy="2495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3BC6" w:rsidRDefault="009D244D" w:rsidP="00380204">
      <w:pPr>
        <w:rPr>
          <w:b/>
        </w:rPr>
      </w:pPr>
      <w:r>
        <w:rPr>
          <w:b/>
        </w:rPr>
        <w:br w:type="column"/>
      </w:r>
      <w:r w:rsidRPr="00F831E6">
        <w:rPr>
          <w:b/>
          <w:color w:val="FF0000"/>
        </w:rPr>
        <w:lastRenderedPageBreak/>
        <w:t>Restaurant Account</w:t>
      </w:r>
    </w:p>
    <w:p w:rsidR="009D244D" w:rsidRPr="009B67C0" w:rsidRDefault="00235277" w:rsidP="00380204">
      <w:pPr>
        <w:rPr>
          <w:b/>
        </w:rPr>
      </w:pPr>
      <w:r w:rsidRPr="009B67C0">
        <w:rPr>
          <w:b/>
        </w:rPr>
        <w:t>Dashboard</w:t>
      </w:r>
    </w:p>
    <w:p w:rsidR="00235277" w:rsidRPr="00235277" w:rsidRDefault="00235277" w:rsidP="00235277">
      <w:pPr>
        <w:pStyle w:val="ListParagraph"/>
        <w:numPr>
          <w:ilvl w:val="0"/>
          <w:numId w:val="8"/>
        </w:numPr>
      </w:pPr>
      <w:r w:rsidRPr="00235277">
        <w:t>Total Sales</w:t>
      </w:r>
    </w:p>
    <w:p w:rsidR="00235277" w:rsidRDefault="00235277" w:rsidP="00235277">
      <w:pPr>
        <w:pStyle w:val="ListParagraph"/>
        <w:numPr>
          <w:ilvl w:val="0"/>
          <w:numId w:val="8"/>
        </w:numPr>
      </w:pPr>
      <w:r w:rsidRPr="00235277">
        <w:t>Total Orders</w:t>
      </w:r>
    </w:p>
    <w:p w:rsidR="00235277" w:rsidRDefault="00235277" w:rsidP="00235277">
      <w:pPr>
        <w:pStyle w:val="ListParagraph"/>
        <w:numPr>
          <w:ilvl w:val="0"/>
          <w:numId w:val="8"/>
        </w:numPr>
      </w:pPr>
      <w:r>
        <w:t>Number of foods available</w:t>
      </w:r>
    </w:p>
    <w:p w:rsidR="0023438E" w:rsidRDefault="0023438E" w:rsidP="00235277">
      <w:pPr>
        <w:pStyle w:val="ListParagraph"/>
        <w:numPr>
          <w:ilvl w:val="0"/>
          <w:numId w:val="8"/>
        </w:numPr>
      </w:pPr>
      <w:r>
        <w:t>Daily Sales</w:t>
      </w:r>
    </w:p>
    <w:p w:rsidR="0023438E" w:rsidRDefault="0023438E" w:rsidP="00235277">
      <w:pPr>
        <w:pStyle w:val="ListParagraph"/>
        <w:numPr>
          <w:ilvl w:val="0"/>
          <w:numId w:val="8"/>
        </w:numPr>
      </w:pPr>
      <w:r>
        <w:t>Daily Orders</w:t>
      </w:r>
    </w:p>
    <w:p w:rsidR="00594348" w:rsidRPr="00E818BE" w:rsidRDefault="00594348" w:rsidP="00594348">
      <w:pPr>
        <w:rPr>
          <w:b/>
          <w:color w:val="FF0000"/>
        </w:rPr>
      </w:pPr>
      <w:r w:rsidRPr="00E818BE">
        <w:rPr>
          <w:b/>
          <w:color w:val="FF0000"/>
        </w:rPr>
        <w:t>Food List Archive – crud (table and form)</w:t>
      </w:r>
    </w:p>
    <w:p w:rsidR="00594348" w:rsidRDefault="00594348" w:rsidP="00594348">
      <w:pPr>
        <w:pStyle w:val="ListParagraph"/>
        <w:numPr>
          <w:ilvl w:val="0"/>
          <w:numId w:val="3"/>
        </w:numPr>
      </w:pPr>
      <w:r>
        <w:t>Food name</w:t>
      </w:r>
    </w:p>
    <w:p w:rsidR="00594348" w:rsidRDefault="00594348" w:rsidP="00594348">
      <w:pPr>
        <w:pStyle w:val="ListParagraph"/>
        <w:numPr>
          <w:ilvl w:val="0"/>
          <w:numId w:val="3"/>
        </w:numPr>
      </w:pPr>
      <w:r>
        <w:t>Price per serving</w:t>
      </w:r>
    </w:p>
    <w:p w:rsidR="00594348" w:rsidRDefault="00594348" w:rsidP="00594348">
      <w:pPr>
        <w:pStyle w:val="ListParagraph"/>
        <w:numPr>
          <w:ilvl w:val="0"/>
          <w:numId w:val="3"/>
        </w:numPr>
      </w:pPr>
      <w:r>
        <w:t>Image</w:t>
      </w:r>
    </w:p>
    <w:p w:rsidR="00594348" w:rsidRDefault="00594348" w:rsidP="00594348">
      <w:pPr>
        <w:pStyle w:val="ListParagraph"/>
        <w:numPr>
          <w:ilvl w:val="0"/>
          <w:numId w:val="3"/>
        </w:numPr>
      </w:pPr>
      <w:r>
        <w:t>Description</w:t>
      </w:r>
    </w:p>
    <w:p w:rsidR="00594348" w:rsidRDefault="00594348" w:rsidP="00594348">
      <w:pPr>
        <w:pStyle w:val="ListParagraph"/>
        <w:numPr>
          <w:ilvl w:val="0"/>
          <w:numId w:val="3"/>
        </w:numPr>
      </w:pPr>
      <w:r>
        <w:t>Status – available, not available</w:t>
      </w:r>
    </w:p>
    <w:p w:rsidR="0023438E" w:rsidRPr="00E818BE" w:rsidRDefault="005E64BF" w:rsidP="0023438E">
      <w:pPr>
        <w:rPr>
          <w:b/>
          <w:color w:val="FF0000"/>
        </w:rPr>
      </w:pPr>
      <w:r w:rsidRPr="00E818BE">
        <w:rPr>
          <w:b/>
          <w:color w:val="FF0000"/>
        </w:rPr>
        <w:t>Order</w:t>
      </w:r>
      <w:r w:rsidR="0018099C" w:rsidRPr="00E818BE">
        <w:rPr>
          <w:b/>
          <w:color w:val="FF0000"/>
        </w:rPr>
        <w:t xml:space="preserve"> List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Order code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Customer name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Order date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 xml:space="preserve">Food 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Amount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Delivery Charge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Total Amount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Delivery Driver name</w:t>
      </w:r>
    </w:p>
    <w:p w:rsidR="0018099C" w:rsidRDefault="0018099C" w:rsidP="0018099C">
      <w:pPr>
        <w:pStyle w:val="ListParagraph"/>
        <w:numPr>
          <w:ilvl w:val="0"/>
          <w:numId w:val="9"/>
        </w:numPr>
      </w:pPr>
      <w:r>
        <w:t>Status – pending, cancelled, delivered</w:t>
      </w:r>
    </w:p>
    <w:p w:rsidR="0018099C" w:rsidRPr="00E140BB" w:rsidRDefault="00F831E6" w:rsidP="0018099C">
      <w:pPr>
        <w:rPr>
          <w:b/>
          <w:color w:val="FF0000"/>
        </w:rPr>
      </w:pPr>
      <w:bookmarkStart w:id="0" w:name="_GoBack"/>
      <w:r w:rsidRPr="00E140BB">
        <w:rPr>
          <w:b/>
          <w:color w:val="FF0000"/>
        </w:rPr>
        <w:t>Daily Sales Report</w:t>
      </w:r>
    </w:p>
    <w:bookmarkEnd w:id="0"/>
    <w:p w:rsidR="00F831E6" w:rsidRPr="00F831E6" w:rsidRDefault="00F831E6" w:rsidP="0018099C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4F7337D3" wp14:editId="1072E011">
            <wp:extent cx="4400550" cy="21513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11859" t="31358" r="30449" b="18471"/>
                    <a:stretch/>
                  </pic:blipFill>
                  <pic:spPr bwMode="auto">
                    <a:xfrm>
                      <a:off x="0" y="0"/>
                      <a:ext cx="4400550" cy="2151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277" w:rsidRPr="009A26F9" w:rsidRDefault="00F831E6" w:rsidP="00235277">
      <w:pPr>
        <w:rPr>
          <w:b/>
          <w:color w:val="FF0000"/>
        </w:rPr>
      </w:pPr>
      <w:r w:rsidRPr="009A26F9">
        <w:rPr>
          <w:b/>
          <w:color w:val="FF0000"/>
        </w:rPr>
        <w:lastRenderedPageBreak/>
        <w:t>Profil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 w:rsidRPr="00BE1324">
        <w:t>Restaurant Nam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Complete Address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Email Address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Owner nam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TIN number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Company Logo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Upload Business permit for verification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Latitud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Longitud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Username</w:t>
      </w:r>
    </w:p>
    <w:p w:rsidR="00F831E6" w:rsidRDefault="00F831E6" w:rsidP="00F831E6">
      <w:pPr>
        <w:pStyle w:val="ListParagraph"/>
        <w:numPr>
          <w:ilvl w:val="0"/>
          <w:numId w:val="1"/>
        </w:numPr>
      </w:pPr>
      <w:r>
        <w:t>Password</w:t>
      </w:r>
    </w:p>
    <w:p w:rsidR="00F831E6" w:rsidRPr="009A26F9" w:rsidRDefault="00F831E6" w:rsidP="00235277">
      <w:pPr>
        <w:rPr>
          <w:b/>
          <w:color w:val="FF0000"/>
        </w:rPr>
      </w:pPr>
      <w:r w:rsidRPr="009A26F9">
        <w:rPr>
          <w:b/>
          <w:color w:val="FF0000"/>
        </w:rPr>
        <w:t>Delivery Driver Account</w:t>
      </w:r>
    </w:p>
    <w:p w:rsidR="00235277" w:rsidRPr="009A26F9" w:rsidRDefault="00F831E6" w:rsidP="00380204">
      <w:pPr>
        <w:rPr>
          <w:b/>
          <w:color w:val="FF0000"/>
        </w:rPr>
      </w:pPr>
      <w:r w:rsidRPr="009A26F9">
        <w:rPr>
          <w:b/>
          <w:color w:val="FF0000"/>
        </w:rPr>
        <w:t>Driver Dashboard</w:t>
      </w:r>
    </w:p>
    <w:p w:rsidR="00F831E6" w:rsidRPr="00F831E6" w:rsidRDefault="00F831E6" w:rsidP="00F831E6">
      <w:pPr>
        <w:pStyle w:val="ListParagraph"/>
        <w:numPr>
          <w:ilvl w:val="0"/>
          <w:numId w:val="10"/>
        </w:numPr>
      </w:pPr>
      <w:r w:rsidRPr="00F831E6">
        <w:t xml:space="preserve">Number of </w:t>
      </w:r>
      <w:proofErr w:type="gramStart"/>
      <w:r w:rsidRPr="00F831E6">
        <w:t>delivery</w:t>
      </w:r>
      <w:proofErr w:type="gramEnd"/>
    </w:p>
    <w:p w:rsidR="00F831E6" w:rsidRDefault="00F831E6" w:rsidP="00F831E6">
      <w:pPr>
        <w:pStyle w:val="ListParagraph"/>
        <w:numPr>
          <w:ilvl w:val="0"/>
          <w:numId w:val="10"/>
        </w:numPr>
      </w:pPr>
      <w:r w:rsidRPr="00F831E6">
        <w:t>Total Commission</w:t>
      </w:r>
    </w:p>
    <w:p w:rsidR="00F831E6" w:rsidRPr="009A26F9" w:rsidRDefault="00F831E6" w:rsidP="00F831E6">
      <w:pPr>
        <w:rPr>
          <w:b/>
          <w:color w:val="FF0000"/>
        </w:rPr>
      </w:pPr>
      <w:r w:rsidRPr="009A26F9">
        <w:rPr>
          <w:b/>
          <w:color w:val="FF0000"/>
        </w:rPr>
        <w:t>Order List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Order code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Customer name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Order date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 xml:space="preserve">Food 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Amount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Delivery Charge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Total Amount</w:t>
      </w:r>
    </w:p>
    <w:p w:rsidR="00F831E6" w:rsidRDefault="00F831E6" w:rsidP="00F831E6">
      <w:pPr>
        <w:pStyle w:val="ListParagraph"/>
        <w:numPr>
          <w:ilvl w:val="0"/>
          <w:numId w:val="9"/>
        </w:numPr>
      </w:pPr>
      <w:r>
        <w:t>Status – pending, cancelled, delivered</w:t>
      </w:r>
    </w:p>
    <w:p w:rsidR="00F831E6" w:rsidRPr="009A26F9" w:rsidRDefault="00A92EE2" w:rsidP="00F831E6">
      <w:pPr>
        <w:rPr>
          <w:b/>
          <w:color w:val="FF0000"/>
        </w:rPr>
      </w:pPr>
      <w:r w:rsidRPr="009A26F9">
        <w:rPr>
          <w:b/>
          <w:color w:val="FF0000"/>
        </w:rPr>
        <w:t>Commission Report</w:t>
      </w:r>
    </w:p>
    <w:p w:rsidR="00A92EE2" w:rsidRPr="00A92EE2" w:rsidRDefault="00A92EE2" w:rsidP="00F831E6">
      <w:pPr>
        <w:rPr>
          <w:b/>
        </w:rPr>
      </w:pPr>
      <w:r>
        <w:rPr>
          <w:noProof/>
          <w:lang w:eastAsia="en-PH"/>
        </w:rPr>
        <w:drawing>
          <wp:inline distT="0" distB="0" distL="0" distR="0" wp14:anchorId="0ED89AEA" wp14:editId="09C4CB30">
            <wp:extent cx="3838575" cy="18335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6570" t="34778" r="36058" b="16477"/>
                    <a:stretch/>
                  </pic:blipFill>
                  <pic:spPr bwMode="auto">
                    <a:xfrm>
                      <a:off x="0" y="0"/>
                      <a:ext cx="3842948" cy="1835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92EE2" w:rsidRPr="00A92E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63049"/>
    <w:multiLevelType w:val="hybridMultilevel"/>
    <w:tmpl w:val="2E8E7FF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26FA4"/>
    <w:multiLevelType w:val="hybridMultilevel"/>
    <w:tmpl w:val="881636D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573D8"/>
    <w:multiLevelType w:val="hybridMultilevel"/>
    <w:tmpl w:val="E1E46E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9B0999"/>
    <w:multiLevelType w:val="hybridMultilevel"/>
    <w:tmpl w:val="ED96512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02012"/>
    <w:multiLevelType w:val="hybridMultilevel"/>
    <w:tmpl w:val="129079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16DA5"/>
    <w:multiLevelType w:val="hybridMultilevel"/>
    <w:tmpl w:val="61C0862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7D64EA"/>
    <w:multiLevelType w:val="hybridMultilevel"/>
    <w:tmpl w:val="860C1ED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7D657D"/>
    <w:multiLevelType w:val="hybridMultilevel"/>
    <w:tmpl w:val="868635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1247DB"/>
    <w:multiLevelType w:val="hybridMultilevel"/>
    <w:tmpl w:val="C92408E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B16E6D"/>
    <w:multiLevelType w:val="hybridMultilevel"/>
    <w:tmpl w:val="593A99E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8"/>
  </w:num>
  <w:num w:numId="5">
    <w:abstractNumId w:val="2"/>
  </w:num>
  <w:num w:numId="6">
    <w:abstractNumId w:val="7"/>
  </w:num>
  <w:num w:numId="7">
    <w:abstractNumId w:val="1"/>
  </w:num>
  <w:num w:numId="8">
    <w:abstractNumId w:val="0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tDA1tDAxNjI1MTZU0lEKTi0uzszPAykwrAUASlTGfCwAAAA="/>
  </w:docVars>
  <w:rsids>
    <w:rsidRoot w:val="00A648FF"/>
    <w:rsid w:val="00082104"/>
    <w:rsid w:val="000F7FA0"/>
    <w:rsid w:val="00122933"/>
    <w:rsid w:val="0018099C"/>
    <w:rsid w:val="001F316B"/>
    <w:rsid w:val="001F61B4"/>
    <w:rsid w:val="0023438E"/>
    <w:rsid w:val="00235277"/>
    <w:rsid w:val="002A3C1A"/>
    <w:rsid w:val="002C3B79"/>
    <w:rsid w:val="002E71DB"/>
    <w:rsid w:val="00380204"/>
    <w:rsid w:val="00434846"/>
    <w:rsid w:val="004D6B21"/>
    <w:rsid w:val="004E0D6D"/>
    <w:rsid w:val="00534F60"/>
    <w:rsid w:val="00594348"/>
    <w:rsid w:val="005C4320"/>
    <w:rsid w:val="005E64BF"/>
    <w:rsid w:val="00621CD6"/>
    <w:rsid w:val="00632981"/>
    <w:rsid w:val="006A5618"/>
    <w:rsid w:val="0075056A"/>
    <w:rsid w:val="007A1AA1"/>
    <w:rsid w:val="0083007A"/>
    <w:rsid w:val="00835E23"/>
    <w:rsid w:val="0085229E"/>
    <w:rsid w:val="0089639F"/>
    <w:rsid w:val="00950D03"/>
    <w:rsid w:val="009A26F9"/>
    <w:rsid w:val="009B67C0"/>
    <w:rsid w:val="009C28E6"/>
    <w:rsid w:val="009D244D"/>
    <w:rsid w:val="00A422D5"/>
    <w:rsid w:val="00A648FF"/>
    <w:rsid w:val="00A92EE2"/>
    <w:rsid w:val="00AE1273"/>
    <w:rsid w:val="00B2595D"/>
    <w:rsid w:val="00B52493"/>
    <w:rsid w:val="00B83BC6"/>
    <w:rsid w:val="00B970C8"/>
    <w:rsid w:val="00BC240E"/>
    <w:rsid w:val="00BE1324"/>
    <w:rsid w:val="00C20B9E"/>
    <w:rsid w:val="00C67D1A"/>
    <w:rsid w:val="00CD306C"/>
    <w:rsid w:val="00E140BB"/>
    <w:rsid w:val="00E430BB"/>
    <w:rsid w:val="00E818BE"/>
    <w:rsid w:val="00EC6FBC"/>
    <w:rsid w:val="00F831E6"/>
    <w:rsid w:val="00F954F1"/>
    <w:rsid w:val="00FF2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75D78E-EB54-4BF6-BF13-75645937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56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61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2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5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ali</cp:lastModifiedBy>
  <cp:revision>43</cp:revision>
  <dcterms:created xsi:type="dcterms:W3CDTF">2021-11-02T03:48:00Z</dcterms:created>
  <dcterms:modified xsi:type="dcterms:W3CDTF">2021-11-29T14:47:00Z</dcterms:modified>
</cp:coreProperties>
</file>